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/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b</m:t>
          </m:r>
          <m:r>
            <m:t>I</m:t>
          </m:r>
        </m:oMath>
      </m:oMathPara>
    </w:p>
    <w:p>
      <w:pPr>
        <w:pStyle w:val="BlockText"/>
      </w:pPr>
      <w:r>
        <w:t xml:space="preserve">:memo: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Постоянные пропорциональности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, - это коэффициенты заболеваемости и выздоровления соответственно.</w:t>
      </w:r>
    </w:p>
    <w:bookmarkEnd w:id="22"/>
    <w:bookmarkStart w:id="2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</m:t>
        </m:r>
        <m:r>
          <m:t>124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24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0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286318"/>
            <wp:effectExtent b="0" l="0" r="0" t="0"/>
            <wp:docPr descr="Динамика изменения числа людей 1 (Julia)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намика изменения числа людей 1 (Julia)</w:t>
      </w:r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122692"/>
            <wp:effectExtent b="0" l="0" r="0" t="0"/>
            <wp:docPr descr="Динамика изменения числа людей 2 (Julia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инамика изменения числа людей 2 (Julia)</w:t>
      </w:r>
    </w:p>
    <w:bookmarkEnd w:id="29"/>
    <w:bookmarkStart w:id="30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эффициент заболеваемост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эффициент выздоровления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личество здоровых особей с иммунитетом в начальныймомент времени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; </w:t>
      </w:r>
      <w:r>
        <w:rPr>
          <w:rStyle w:val="CommentTok"/>
        </w:rPr>
        <w:t xml:space="preserve">#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;I0;R0]; </w:t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ПЕРВЫЙ СЛУЧАЙ</w:t>
      </w:r>
      <w:r>
        <w:br/>
      </w:r>
      <w:r>
        <w:br/>
      </w:r>
      <w:r>
        <w:br/>
      </w:r>
      <w:r>
        <w:rPr>
          <w:rStyle w:val="CommentTok"/>
        </w:rPr>
        <w:t xml:space="preserve"># случай, когда I(0)&lt;=I*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x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ервы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ВТОРОЙ СЛУЧАЙ</w:t>
      </w:r>
      <w:r>
        <w:br/>
      </w:r>
      <w:r>
        <w:rPr>
          <w:rStyle w:val="CommentTok"/>
        </w:rPr>
        <w:t xml:space="preserve"># случай, когда I(0)&gt;I*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x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торо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)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эпидемии.</w:t>
      </w:r>
      <w:r>
        <w:t xml:space="preserve"> </w:t>
      </w:r>
      <w:r>
        <w:t xml:space="preserve">Проверили, как работает модель в различных ситуациях, показали динамику изменения числа людей в каждой из трех групп в каждом случае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Модель эпидемии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3" Target="https://hal.science/hal-02509142v4/file/epidemie_ru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hal.science/hal-02509142v4/file/epidemie_ru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Нзита Диатезилуа Катенди</dc:creator>
  <dc:language>ru-RU</dc:language>
  <cp:keywords/>
  <dcterms:created xsi:type="dcterms:W3CDTF">2024-04-20T07:57:24Z</dcterms:created>
  <dcterms:modified xsi:type="dcterms:W3CDTF">2024-04-20T07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эпидемии - Вариант 51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